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1</w:t>
      </w:r>
    </w:p>
    <w:p>
      <w:pPr>
        <w:pStyle w:val="Author"/>
      </w:pPr>
      <w:r>
        <w:t xml:space="preserve">230701332</w:t>
      </w:r>
    </w:p>
    <w:p>
      <w:pPr>
        <w:pStyle w:val="Date"/>
      </w:pPr>
      <w:r>
        <w:t xml:space="preserve">2025-01-25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7.389056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40320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0.761594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mp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*%, apply, crossprod, matrix, tcrossprod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078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2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= x^2-2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30701332_files/figure-docx/p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om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andom_numbe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andom Normal Numb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30701332_files/figure-docx/p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frui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30701332_files/figure-docx/p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30701332_files/figure-docx/p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sal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30701332_files/figure-docx/p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Random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30701332_files/figure-docx/p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64 with absolute error &lt; 7.1e-13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p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2 with absolute error &lt; 2.2e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m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cd, isprime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lquad</w:t>
      </w:r>
      <w:r>
        <w:rPr>
          <w:rStyle w:val="NormalTok"/>
        </w:rPr>
        <w:t xml:space="preserve">(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1</dc:title>
  <dc:creator>230701332</dc:creator>
  <cp:keywords/>
  <dcterms:created xsi:type="dcterms:W3CDTF">2025-01-25T09:22:05Z</dcterms:created>
  <dcterms:modified xsi:type="dcterms:W3CDTF">2025-01-25T09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5</vt:lpwstr>
  </property>
  <property fmtid="{D5CDD505-2E9C-101B-9397-08002B2CF9AE}" pid="3" name="output">
    <vt:lpwstr>word_document</vt:lpwstr>
  </property>
</Properties>
</file>